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 Estatístico</w:t>
      </w:r>
    </w:p>
    <w:p>
      <w:pPr>
        <w:pStyle w:val="Subttulo"/>
      </w:pPr>
      <w:r>
        <w:t xml:space="preserve">Relatório estatístico do modelo de regressão linear.</w:t>
      </w:r>
    </w:p>
    <w:bookmarkStart w:id="20" w:name="informações-básicas"/>
    <w:p>
      <w:pPr>
        <w:pStyle w:val="Ttulo2"/>
      </w:pPr>
      <w:r>
        <w:t xml:space="preserve">1 Informações Básic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ley Nasci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 Imóveis Rurais São Gotardo/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do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ingo, 12 de maio de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óveis Rurais</w:t>
            </w:r>
          </w:p>
        </w:tc>
      </w:tr>
    </w:tbl>
    <w:bookmarkEnd w:id="20"/>
    <w:bookmarkStart w:id="21" w:name="informações-complementares"/>
    <w:p>
      <w:pPr>
        <w:pStyle w:val="Ttulo2"/>
      </w:pPr>
      <w:r>
        <w:t xml:space="preserve">2 Informações Complementa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 e dados do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e variáveis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áveis utilizadas no modelo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e dados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dos utilizados no modelo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</w:tbl>
    <w:bookmarkEnd w:id="21"/>
    <w:bookmarkStart w:id="22" w:name="descrição-das-variáveis"/>
    <w:p>
      <w:pPr>
        <w:pStyle w:val="Ttulo2"/>
      </w:pPr>
      <w:r>
        <w:t xml:space="preserve">3 Descri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da var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ilit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ou identificação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 ou número de contato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ípio onde o imóvel esta loc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 onde o imóvel se locali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a (Códigos Alo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ção do imóvel rural: 1 - Agricultura; 2 - Pecuaria; 3 - Sivicul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a (Códigos Alo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ão do Imóvel: 1 - Baixo; 2 - Médio; 3 - 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total do imóvel medida em 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 imó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 imóvel dividido pela area total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ny</w:t>
            </w:r>
          </w:p>
        </w:tc>
      </w:tr>
    </w:tbl>
    <w:bookmarkEnd w:id="22"/>
    <w:bookmarkStart w:id="23" w:name="estatísticas-descritivas"/>
    <w:p>
      <w:pPr>
        <w:pStyle w:val="Ttulo2"/>
      </w:pPr>
      <w:r>
        <w:t xml:space="preserve">4 Estatísticas Descritiv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plit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2857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8571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9745e+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666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886e+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366.7</w:t>
            </w:r>
          </w:p>
        </w:tc>
      </w:tr>
    </w:tbl>
    <w:bookmarkEnd w:id="23"/>
    <w:bookmarkStart w:id="24" w:name="Xb807f0e2c516855b06072e81a4f4e34372f0189"/>
    <w:p>
      <w:pPr>
        <w:pStyle w:val="Ttulo2"/>
      </w:pPr>
      <w:r>
        <w:t xml:space="preserve">5 Coeficiente de correlação, determinação e estatística 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atísticas do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t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iciente de correlaçã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7995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iciente de determinaçã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743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 - Snedec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ificancia do modelo(%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00%</w:t>
            </w:r>
          </w:p>
        </w:tc>
      </w:tr>
    </w:tbl>
    <w:bookmarkEnd w:id="24"/>
    <w:bookmarkStart w:id="25" w:name="normalidade-dos-resíduos"/>
    <w:p>
      <w:pPr>
        <w:pStyle w:val="Ttulo2"/>
      </w:pPr>
      <w:r>
        <w:t xml:space="preserve">6 Normalidade dos resídu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buição dos resí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a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(DP) e + 1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,64(DP) e + 1,64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,96(DP) e + 1,96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</w:tr>
    </w:tbl>
    <w:bookmarkEnd w:id="25"/>
    <w:bookmarkStart w:id="26" w:name="outliers-do-model-de-regressão"/>
    <w:p>
      <w:pPr>
        <w:pStyle w:val="Ttulo2"/>
      </w:pPr>
      <w:r>
        <w:t xml:space="preserve">7 Outliers do model de Regressã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Quantidade de outli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outli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86%</w:t>
            </w:r>
          </w:p>
        </w:tc>
      </w:tr>
    </w:tbl>
    <w:bookmarkEnd w:id="26"/>
    <w:bookmarkStart w:id="27" w:name="análise-de-variância"/>
    <w:p>
      <w:pPr>
        <w:pStyle w:val="Ttulo2"/>
      </w:pPr>
      <w:r>
        <w:t xml:space="preserve">8 Análise de Variânci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nte de Vari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aus de Liber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dos Quad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do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ic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,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ão Explic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,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27"/>
    <w:bookmarkStart w:id="28" w:name="equação-de-regressão"/>
    <w:p>
      <w:pPr>
        <w:pStyle w:val="Ttulo2"/>
      </w:pPr>
      <w:r>
        <w:t xml:space="preserve">9 Equação de Regressão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ln(Valor unitário) = 11,3713 -0,6630 Vocação +0,6239 Padrão -0,0026 Area total</w:t>
            </w:r>
          </w:p>
        </w:tc>
      </w:tr>
    </w:tbl>
    <w:bookmarkEnd w:id="28"/>
    <w:bookmarkStart w:id="32" w:name="funções-estimativa"/>
    <w:p>
      <w:pPr>
        <w:pStyle w:val="Ttulo2"/>
      </w:pPr>
      <w:r>
        <w:t xml:space="preserve">10 Funções Estimativa</w:t>
      </w:r>
    </w:p>
    <w:bookmarkStart w:id="29" w:name="função-estimativa-moda"/>
    <w:p>
      <w:pPr>
        <w:pStyle w:val="Ttulo3"/>
      </w:pPr>
      <w:r>
        <w:t xml:space="preserve">10.1 Função Estimativa (Mod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61223,9680 * e^( -0,6630 Vocação ) * e^( +0,6239 Padrão ) * e^( -0,0026 Area total )</w:t>
            </w:r>
          </w:p>
        </w:tc>
      </w:tr>
    </w:tbl>
    <w:bookmarkEnd w:id="29"/>
    <w:bookmarkStart w:id="30" w:name="função-estimativa-mediana"/>
    <w:p>
      <w:pPr>
        <w:pStyle w:val="Ttulo3"/>
      </w:pPr>
      <w:r>
        <w:t xml:space="preserve">10.2 Função Estimativa (Median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86795,7828 * e^( -0,6630 Vocação ) * e^( +0,6239 Padrão ) * e^( -0,0026 Area total )</w:t>
            </w:r>
          </w:p>
        </w:tc>
      </w:tr>
    </w:tbl>
    <w:bookmarkEnd w:id="30"/>
    <w:bookmarkStart w:id="31" w:name="função-estimativa-média"/>
    <w:p>
      <w:pPr>
        <w:pStyle w:val="Ttulo3"/>
      </w:pPr>
      <w:r>
        <w:t xml:space="preserve">10.3 Função Estimativa (Médi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103344,4598 * e^( -0,6630 Vocação ) * e^( +0,6239 Padrão ) * e^( -0,0026 Area total )</w:t>
            </w:r>
          </w:p>
        </w:tc>
      </w:tr>
    </w:tbl>
    <w:bookmarkEnd w:id="31"/>
    <w:bookmarkEnd w:id="32"/>
    <w:bookmarkStart w:id="33" w:name="Xb01448cf95953668cdce1a4f3bf35443526dcd8"/>
    <w:p>
      <w:pPr>
        <w:pStyle w:val="Ttulo2"/>
      </w:pPr>
      <w:r>
        <w:t xml:space="preserve">11 Teste de Hipóteses (significância dos regressor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.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,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,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,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</w:tbl>
    <w:bookmarkEnd w:id="33"/>
    <w:bookmarkStart w:id="34" w:name="correlações-parciais-isoladas"/>
    <w:p>
      <w:pPr>
        <w:pStyle w:val="Ttulo2"/>
      </w:pPr>
      <w:r>
        <w:t xml:space="preserve">12 Correlações Parciais Isola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</w:tr>
    </w:tbl>
    <w:bookmarkEnd w:id="34"/>
    <w:bookmarkStart w:id="35" w:name="correlações-parciais-influência"/>
    <w:p>
      <w:pPr>
        <w:pStyle w:val="Ttulo2"/>
      </w:pPr>
      <w:r>
        <w:t xml:space="preserve">13 Correlações Parciais Influênc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</w:tr>
    </w:tbl>
    <w:bookmarkEnd w:id="35"/>
    <w:bookmarkStart w:id="36" w:name="tabela-de-resíduos"/>
    <w:p>
      <w:pPr>
        <w:pStyle w:val="Ttulo2"/>
      </w:pPr>
      <w:r>
        <w:t xml:space="preserve">14 Tabela de Resídu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D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íd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íduo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íduo / 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oo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84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9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6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1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14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42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8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42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2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9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3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29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70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78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7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4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75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65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74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79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27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34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7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9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82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78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3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65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74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79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76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43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6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5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28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78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9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7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65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72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84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19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3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50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12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22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3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22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5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7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5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83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84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0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8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41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68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73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48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5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00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7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5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04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7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8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18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23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4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1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27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26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8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54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19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32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7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9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77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5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5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45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77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2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5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15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14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9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5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12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90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77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8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94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10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9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28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2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80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96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85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4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7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77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4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1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4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66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00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42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3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97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62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1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9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24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75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10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7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37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15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74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5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88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8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32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6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8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5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9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46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71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2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52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11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9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6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6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80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99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7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01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3</w:t>
            </w:r>
          </w:p>
        </w:tc>
      </w:tr>
    </w:tbl>
    <w:bookmarkEnd w:id="36"/>
    <w:bookmarkStart w:id="45" w:name="Xc1b976606cd70ffd66fc7bf6f9d10b536fddf06"/>
    <w:p>
      <w:pPr>
        <w:pStyle w:val="Ttulo2"/>
      </w:pPr>
      <w:r>
        <w:t xml:space="preserve">15 Gráficos de Aderência e de resíduos da regressão:</w:t>
      </w:r>
    </w:p>
    <w:bookmarkStart w:id="40" w:name="X1c18e1b2f69c7bf9a10a888f1f8ce1b260440fe"/>
    <w:p>
      <w:pPr>
        <w:pStyle w:val="Ttulo3"/>
      </w:pPr>
      <w:r>
        <w:t xml:space="preserve">15.1 Aderência Observado x Estimado - Regressão Linear na forma direta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latorio_files/figure-docx/unnamed-chunk-2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resíduos-da-regressão-linear"/>
    <w:p>
      <w:pPr>
        <w:pStyle w:val="Ttulo3"/>
      </w:pPr>
      <w:r>
        <w:t xml:space="preserve">15.2 Resíduos da regressão linear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latorio_files/figure-docx/unnamed-chunk-2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5" w:name="X42c95cb8dab1edcffbc2cfd3f519b58d40f14cb"/>
    <w:p>
      <w:pPr>
        <w:pStyle w:val="Ttulo2"/>
      </w:pPr>
      <w:r>
        <w:t xml:space="preserve">16 Gráficos de elasticidade da função no ponto médio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latorio_files/figure-docx/unnamed-chunk-2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latorio_files/figure-docx/unnamed-chunk-22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latorio_files/figure-docx/unnamed-chunk-22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data.frame"</w:t>
      </w:r>
    </w:p>
    <w:bookmarkEnd w:id="55"/>
    <w:bookmarkStart w:id="58" w:name="tabela-de-dados---amostra"/>
    <w:p>
      <w:pPr>
        <w:pStyle w:val="Ttulo2"/>
      </w:pPr>
      <w:r>
        <w:t xml:space="preserve">17 Tabela de Dados - Amostra:</w:t>
      </w:r>
    </w:p>
    <w:bookmarkStart w:id="56" w:name="variáveis-texto"/>
    <w:p>
      <w:pPr>
        <w:pStyle w:val="Ttulo3"/>
      </w:pPr>
      <w:r>
        <w:t xml:space="preserve">17.1 Variáveis Tex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o Espaço Empreendi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Got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 Agroinv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/MAX Nasc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x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André Alves Barce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SILVIO DE ANDRADE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i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/MAX NASC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x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Ubera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/MAX NASC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x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André Alves Barce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/MAX NASC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x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nida Prefeito Aracely de Pa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/MAX REALIZAÇÕ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a Form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jalma Santos Coim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a Form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o Espaço Empreendi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o Espaço Empreendi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o Espaço Empreendi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ricia Santos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&amp;D Negócios Imobilia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&amp;D Negócios Imobilia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&amp;D Negócios Imobilia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o Espaço Empreendi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Got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o Espaço Empreendi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Got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briel Laiom Corre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Got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o Espaço Empreendi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Got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va Plataforma de Inov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Got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 do Paranai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zaltino Da Silva Xavier 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os de M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milson Pacific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os de M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milson Pacific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os de M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milson Pacific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os de M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milson Pacific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os de M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milson Pacifico Da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os de M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a Cl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 Negócios Imobili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a Cl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biana Sup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x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/Max Nasc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x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/Max Nasc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x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/Max Nasc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x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/Max Nasc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x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José Sebastião Go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6"/>
    <w:bookmarkStart w:id="57" w:name="variáveis-numéricas"/>
    <w:p>
      <w:pPr>
        <w:pStyle w:val="Ttulo3"/>
      </w:pPr>
      <w:r>
        <w:t xml:space="preserve">17.2 Variáveis Numér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 unitá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28.5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33.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19.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51.2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83.7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845.8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51.2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19.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6666.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28.5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23.0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34.7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14.2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51.6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29.4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11.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87.9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60.4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5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48.2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75.7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666.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72.00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8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500.00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4.8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50.00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8.2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82.3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.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67.0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58.4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952.3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36.910</w:t>
            </w:r>
          </w:p>
        </w:tc>
      </w:tr>
    </w:tbl>
    <w:bookmarkEnd w:id="57"/>
    <w:bookmarkEnd w:id="58"/>
    <w:bookmarkStart w:id="59" w:name="estimativa-de-valores"/>
    <w:p>
      <w:pPr>
        <w:pStyle w:val="Ttulo2"/>
      </w:pPr>
      <w:r>
        <w:t xml:space="preserve">18 Estimativa de Val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im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 de Prec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404,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.706,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.495,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2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186,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.434,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.894,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áx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.639,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871,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.617,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9"/>
    <w:bookmarkStart w:id="60" w:name="dados-do-imóvel-avaliando"/>
    <w:p>
      <w:pPr>
        <w:pStyle w:val="Ttulo2"/>
      </w:pPr>
      <w:r>
        <w:t xml:space="preserve">19 Dados do imóvel avaliand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ú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pol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</w:tbl>
    <w:bookmarkEnd w:id="60"/>
    <w:sectPr w:rsidR="00544835" w:rsidSect="009661E8">
      <w:pgSz w:code="1"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6AE06BA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2B2D19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26A99B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1DED85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41246E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AD85E2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8E90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6F8301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DAA9B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24A88B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E6805E0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82761096" w:numId="1">
    <w:abstractNumId w:val="10"/>
  </w:num>
  <w:num w16cid:durableId="1374042355" w:numId="2">
    <w:abstractNumId w:val="9"/>
  </w:num>
  <w:num w16cid:durableId="271129172" w:numId="3">
    <w:abstractNumId w:val="7"/>
  </w:num>
  <w:num w16cid:durableId="109907938" w:numId="4">
    <w:abstractNumId w:val="6"/>
  </w:num>
  <w:num w16cid:durableId="68819133" w:numId="5">
    <w:abstractNumId w:val="5"/>
  </w:num>
  <w:num w16cid:durableId="2054571959" w:numId="6">
    <w:abstractNumId w:val="4"/>
  </w:num>
  <w:num w16cid:durableId="477455133" w:numId="7">
    <w:abstractNumId w:val="8"/>
  </w:num>
  <w:num w16cid:durableId="784733139" w:numId="8">
    <w:abstractNumId w:val="3"/>
  </w:num>
  <w:num w16cid:durableId="1557814667" w:numId="9">
    <w:abstractNumId w:val="2"/>
  </w:num>
  <w:num w16cid:durableId="260914809" w:numId="10">
    <w:abstractNumId w:val="1"/>
  </w:num>
  <w:num w16cid:durableId="11510749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4835"/>
    <w:rsid w:val="000D4551"/>
    <w:rsid w:val="0012399F"/>
    <w:rsid w:val="00133699"/>
    <w:rsid w:val="001B768C"/>
    <w:rsid w:val="001C5833"/>
    <w:rsid w:val="00251573"/>
    <w:rsid w:val="00251F19"/>
    <w:rsid w:val="002B3B00"/>
    <w:rsid w:val="00302921"/>
    <w:rsid w:val="00325D60"/>
    <w:rsid w:val="003830B9"/>
    <w:rsid w:val="00386337"/>
    <w:rsid w:val="003B24B8"/>
    <w:rsid w:val="003B57F2"/>
    <w:rsid w:val="0040204F"/>
    <w:rsid w:val="00405473"/>
    <w:rsid w:val="004261D6"/>
    <w:rsid w:val="0044503E"/>
    <w:rsid w:val="004B1721"/>
    <w:rsid w:val="0051552F"/>
    <w:rsid w:val="00544835"/>
    <w:rsid w:val="005753F0"/>
    <w:rsid w:val="00592EA3"/>
    <w:rsid w:val="00660FBD"/>
    <w:rsid w:val="006A01CC"/>
    <w:rsid w:val="006B013B"/>
    <w:rsid w:val="00736299"/>
    <w:rsid w:val="00852ADB"/>
    <w:rsid w:val="00872FF0"/>
    <w:rsid w:val="008A78A1"/>
    <w:rsid w:val="0090171A"/>
    <w:rsid w:val="00940289"/>
    <w:rsid w:val="009661E8"/>
    <w:rsid w:val="00A0729C"/>
    <w:rsid w:val="00A2568E"/>
    <w:rsid w:val="00B5652F"/>
    <w:rsid w:val="00BA35DF"/>
    <w:rsid w:val="00C61305"/>
    <w:rsid w:val="00C97C18"/>
    <w:rsid w:val="00CE3900"/>
    <w:rsid w:val="00DA1372"/>
    <w:rsid w:val="00E81ABD"/>
    <w:rsid w:val="00E86406"/>
    <w:rsid w:val="00FA5400"/>
    <w:rsid w:val="00FC4F2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link w:val="Ttulo1Char"/>
    <w:uiPriority w:val="9"/>
    <w:qFormat/>
    <w:rsid w:val="00592EA3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b/>
      <w:sz w:val="28"/>
      <w:szCs w:val="40"/>
    </w:rPr>
  </w:style>
  <w:style w:styleId="Ttulo2" w:type="paragraph">
    <w:name w:val="heading 2"/>
    <w:basedOn w:val="Normal"/>
    <w:next w:val="Corpodetexto"/>
    <w:link w:val="Ttulo2Char"/>
    <w:uiPriority w:val="9"/>
    <w:semiHidden/>
    <w:unhideWhenUsed/>
    <w:qFormat/>
    <w:rsid w:val="00592EA3"/>
    <w:pPr>
      <w:keepNext/>
      <w:keepLines/>
      <w:spacing w:after="320" w:before="400"/>
      <w:outlineLvl w:val="1"/>
    </w:pPr>
    <w:rPr>
      <w:rFonts w:ascii="Times New Roman" w:cstheme="majorBidi" w:eastAsiaTheme="majorEastAsia" w:hAnsi="Times New Roman"/>
      <w:b/>
      <w:szCs w:val="32"/>
    </w:rPr>
  </w:style>
  <w:style w:styleId="Ttulo3" w:type="paragraph">
    <w:name w:val="heading 3"/>
    <w:basedOn w:val="Normal"/>
    <w:next w:val="Corpodetexto"/>
    <w:link w:val="Ttulo3Char"/>
    <w:uiPriority w:val="9"/>
    <w:semiHidden/>
    <w:unhideWhenUsed/>
    <w:qFormat/>
    <w:rsid w:val="00592EA3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b/>
      <w:sz w:val="20"/>
      <w:szCs w:val="28"/>
    </w:rPr>
  </w:style>
  <w:style w:styleId="Ttulo4" w:type="paragraph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3B57F2"/>
    <w:pPr>
      <w:spacing w:after="180" w:before="180" w:line="360" w:lineRule="auto"/>
      <w:jc w:val="center"/>
    </w:pPr>
  </w:style>
  <w:style w:customStyle="1" w:styleId="FirstParagraph" w:type="paragraph">
    <w:name w:val="First Paragraph"/>
    <w:basedOn w:val="Corpodetexto"/>
    <w:next w:val="Corpodetexto"/>
    <w:qFormat/>
    <w:rsid w:val="003B57F2"/>
  </w:style>
  <w:style w:customStyle="1" w:styleId="Compact" w:type="paragraph">
    <w:name w:val="Compact"/>
    <w:basedOn w:val="Corpodetexto"/>
    <w:qFormat/>
    <w:rsid w:val="00592EA3"/>
    <w:pPr>
      <w:spacing w:after="80" w:before="0" w:line="240" w:lineRule="auto"/>
    </w:pPr>
    <w:rPr>
      <w:rFonts w:ascii="Times New Roman" w:hAnsi="Times New Roman"/>
      <w:sz w:val="20"/>
    </w:rPr>
  </w:style>
  <w:style w:styleId="Ttulo" w:type="paragraph">
    <w:name w:val="Title"/>
    <w:basedOn w:val="Normal"/>
    <w:next w:val="Corpodetexto"/>
    <w:link w:val="TtuloChar"/>
    <w:uiPriority w:val="10"/>
    <w:qFormat/>
    <w:rsid w:val="00592EA3"/>
    <w:pPr>
      <w:spacing w:after="80"/>
      <w:contextualSpacing/>
    </w:pPr>
    <w:rPr>
      <w:rFonts w:ascii="Times New Roman" w:cstheme="majorBidi" w:eastAsiaTheme="majorEastAsia" w:hAnsi="Times New Roman"/>
      <w:b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592EA3"/>
    <w:rPr>
      <w:rFonts w:ascii="Times New Roman" w:cstheme="majorBidi" w:eastAsiaTheme="majorEastAsia" w:hAnsi="Times New Roman"/>
      <w:b/>
      <w:spacing w:val="-10"/>
      <w:kern w:val="28"/>
      <w:sz w:val="56"/>
      <w:szCs w:val="56"/>
    </w:rPr>
  </w:style>
  <w:style w:styleId="Subttulo" w:type="paragraph">
    <w:name w:val="Subtitle"/>
    <w:basedOn w:val="Normal"/>
    <w:next w:val="Corpodetexto"/>
    <w:link w:val="SubttuloChar"/>
    <w:uiPriority w:val="11"/>
    <w:qFormat/>
    <w:rsid w:val="00592EA3"/>
    <w:pPr>
      <w:numPr>
        <w:ilvl w:val="1"/>
      </w:numPr>
    </w:pPr>
    <w:rPr>
      <w:rFonts w:ascii="Times New Roman" w:cstheme="majorBidi" w:eastAsiaTheme="majorEastAsia" w:hAnsi="Times New Roman"/>
      <w:color w:themeColor="text1" w:themeTint="A6" w:val="595959"/>
      <w:spacing w:val="15"/>
      <w:sz w:val="28"/>
      <w:szCs w:val="28"/>
    </w:rPr>
  </w:style>
  <w:style w:customStyle="1" w:styleId="SubttuloChar" w:type="character">
    <w:name w:val="Subtítulo Char"/>
    <w:basedOn w:val="Fontepargpadro"/>
    <w:link w:val="Subttulo"/>
    <w:uiPriority w:val="11"/>
    <w:rsid w:val="00592EA3"/>
    <w:rPr>
      <w:rFonts w:ascii="Times New Roman" w:cstheme="majorBidi" w:eastAsiaTheme="majorEastAsia" w:hAnsi="Times New Roman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styleId="Data" w:type="paragraph">
    <w:name w:val="Date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"/>
    <w:qFormat/>
  </w:style>
  <w:style w:customStyle="1" w:styleId="Ttulo1Char" w:type="character">
    <w:name w:val="Título 1 Char"/>
    <w:basedOn w:val="Fontepargpadro"/>
    <w:link w:val="Ttulo1"/>
    <w:uiPriority w:val="9"/>
    <w:rsid w:val="00592EA3"/>
    <w:rPr>
      <w:rFonts w:ascii="Times New Roman" w:cstheme="majorBidi" w:eastAsiaTheme="majorEastAsia" w:hAnsi="Times New Roman"/>
      <w:b/>
      <w:sz w:val="28"/>
      <w:szCs w:val="40"/>
    </w:rPr>
  </w:style>
  <w:style w:customStyle="1" w:styleId="Ttulo2Char" w:type="character">
    <w:name w:val="Título 2 Char"/>
    <w:basedOn w:val="Fontepargpadro"/>
    <w:link w:val="Ttulo2"/>
    <w:uiPriority w:val="9"/>
    <w:semiHidden/>
    <w:rsid w:val="00592EA3"/>
    <w:rPr>
      <w:rFonts w:ascii="Times New Roman" w:cstheme="majorBidi" w:eastAsiaTheme="majorEastAsia" w:hAnsi="Times New Roman"/>
      <w:b/>
      <w:szCs w:val="32"/>
    </w:rPr>
  </w:style>
  <w:style w:customStyle="1" w:styleId="Ttulo3Char" w:type="character">
    <w:name w:val="Título 3 Char"/>
    <w:basedOn w:val="Fontepargpadro"/>
    <w:link w:val="Ttulo3"/>
    <w:uiPriority w:val="9"/>
    <w:semiHidden/>
    <w:rsid w:val="00592EA3"/>
    <w:rPr>
      <w:rFonts w:ascii="Times New Roman" w:cstheme="majorBidi" w:eastAsiaTheme="majorEastAsia" w:hAnsi="Times New Roman"/>
      <w:b/>
      <w:sz w:val="20"/>
      <w:szCs w:val="28"/>
    </w:rPr>
  </w:style>
  <w:style w:customStyle="1" w:styleId="Ttulo4Char" w:type="character">
    <w:name w:val="Título 4 Char"/>
    <w:basedOn w:val="Fontepargpadro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har" w:type="character">
    <w:name w:val="Título 5 Char"/>
    <w:basedOn w:val="Fontepargpadro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har" w:type="character">
    <w:name w:val="Título 6 Char"/>
    <w:basedOn w:val="Fontepargpadro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har" w:type="character">
    <w:name w:val="Título 7 Char"/>
    <w:basedOn w:val="Fontepargpadro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har" w:type="character">
    <w:name w:val="Título 8 Char"/>
    <w:basedOn w:val="Fontepargpadro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har" w:type="character">
    <w:name w:val="Título 9 Char"/>
    <w:basedOn w:val="Fontepargpadro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denotaderodap"/>
    <w:next w:val="Textodenotaderodap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elanormal"/>
    <w:semiHidden/>
    <w:unhideWhenUsed/>
    <w:qFormat/>
    <w:rsid w:val="00940289"/>
    <w:pPr>
      <w:spacing w:after="0"/>
      <w:jc w:val="center"/>
      <w:textboxTightWrap w:val="allLines"/>
    </w:pPr>
    <w:rPr>
      <w:rFonts w:ascii="Arial" w:hAnsi="Arial"/>
      <w:sz w:val="20"/>
      <w:szCs w:val="20"/>
      <w:lang w:eastAsia="pt-BR" w:val="pt-BR"/>
    </w:rPr>
    <w:tblPr>
      <w:tblStyleRowBandSize w:val="1"/>
    </w:tblPr>
    <w:tcPr>
      <w:shd w:color="auto" w:fill="FFFFFF" w:themeFill="background1" w:val="clear"/>
      <w:noWrap/>
      <w:tcMar>
        <w:left w:type="dxa" w:w="170"/>
        <w:right w:type="dxa" w:w="170"/>
      </w:tcMar>
      <w:vAlign w:val="center"/>
    </w:tcPr>
    <w:tblStylePr w:type="firstRow">
      <w:tblPr/>
      <w:tcPr>
        <w:shd w:color="auto" w:fill="D1D1D1" w:themeFill="background2" w:themeFillShade="E6" w:val="clear"/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156082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customStyle="1" w:styleId="CorpodetextoChar" w:type="character">
    <w:name w:val="Corpo de texto Char"/>
    <w:basedOn w:val="Fontepargpadro"/>
    <w:link w:val="Corpodetexto"/>
    <w:rsid w:val="003B57F2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6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Estatístico</dc:title>
  <dc:creator/>
  <cp:keywords/>
  <dcterms:created xsi:type="dcterms:W3CDTF">2025-06-05T00:37:38Z</dcterms:created>
  <dcterms:modified xsi:type="dcterms:W3CDTF">2025-06-05T00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subtitle">
    <vt:lpwstr>Relatório estatístico do modelo de regressão linear.</vt:lpwstr>
  </property>
  <property fmtid="{D5CDD505-2E9C-101B-9397-08002B2CF9AE}" pid="9" name="toc-title">
    <vt:lpwstr>Table of contents</vt:lpwstr>
  </property>
</Properties>
</file>